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60EE1779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7-26T00:00:00Z">
            <w:dateFormat w:val="yyyy-MM-dd"/>
            <w:lid w:val="en-CA"/>
            <w:storeMappedDataAs w:val="dateTime"/>
            <w:calendar w:val="gregorian"/>
          </w:date>
        </w:sdtPr>
        <w:sdtContent>
          <w:r w:rsidR="009248C0">
            <w:t>2024-0</w:t>
          </w:r>
          <w:r w:rsidR="007B243B">
            <w:t>7</w:t>
          </w:r>
          <w:r w:rsidR="009248C0">
            <w:t>-</w:t>
          </w:r>
          <w:r w:rsidR="00307E56">
            <w:t>26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9248C0">
            <w:t>Thomas Hanks</w:t>
          </w:r>
        </w:sdtContent>
      </w:sdt>
      <w:r w:rsidR="00FC5280">
        <w:t xml:space="preserve"> </w:t>
      </w:r>
    </w:p>
    <w:p w14:paraId="4E71348C" w14:textId="4603B3D4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9248C0">
            <w:t xml:space="preserve">Chia-Hua, Chang; Bin Hu; </w:t>
          </w:r>
          <w:proofErr w:type="spellStart"/>
          <w:r w:rsidR="009248C0">
            <w:t>Zhiqun</w:t>
          </w:r>
          <w:proofErr w:type="spellEnd"/>
          <w:r w:rsidR="009248C0">
            <w:t xml:space="preserve"> Xie</w:t>
          </w:r>
          <w:r w:rsidR="00F91470">
            <w:t>;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6668BCE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621A7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48445AB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52E300EE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5DCFCA02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52153FE7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13CF4D0" w14:textId="2B82A7CB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1E5857E6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ACC6FED" w14:textId="72B6753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1A125C5A" w:rsidR="00071E51" w:rsidRPr="00A33606" w:rsidRDefault="00307E56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E723F50" w14:textId="03CA761B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7E56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685419EF" w:rsidR="00071E51" w:rsidRPr="00A33606" w:rsidRDefault="00307E56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AD9982B" w14:textId="5DE59EE9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7E56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68EE345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7BC39A4" w:rsidR="00071E51" w:rsidRPr="00A33606" w:rsidRDefault="00644FC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762F8DF" w14:textId="4C6810F4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5BF6197A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3E617E6A" w14:textId="210E66B5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3B07AAE3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993EF65" w14:textId="434CD28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01F01FB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FCE59AD" w14:textId="4515BEFA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375CAF7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D7232F6" w14:textId="506A1A2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2C3BD1B8" w:rsidR="00071E51" w:rsidRPr="00A33606" w:rsidRDefault="00644FC5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4F402E5" w14:textId="49C99B4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DB630D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61C09A29" w:rsidR="00C2167F" w:rsidRDefault="00307E56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D546739" w14:textId="34106241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7E56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6B40DE50" w:rsidR="00C2167F" w:rsidRDefault="005E5E70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BC6623C" w14:textId="646ABB00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69C78126" w:rsidR="00C2167F" w:rsidRDefault="00644FC5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88DABFB" w14:textId="4B36D32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44FC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4E45B3BB" w:rsidR="00C2167F" w:rsidRDefault="00307E56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63C6882" w14:textId="1AED6B20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07E56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2FC9136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346336C9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6F6DCE00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,</w:t>
          </w:r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Thomas Hanks</w:t>
          </w:r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 ,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7-26T00:00:00Z">
            <w:dateFormat w:val="M/d/yyyy"/>
            <w:lid w:val="en-US"/>
            <w:storeMappedDataAs w:val="dateTime"/>
            <w:calendar w:val="gregorian"/>
          </w:date>
        </w:sdtPr>
        <w:sdtContent>
          <w:r w:rsidR="004278E9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7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</w:t>
          </w:r>
          <w:r w:rsidR="00307E56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26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2024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D369D" w14:textId="77777777" w:rsidR="00697388" w:rsidRDefault="00697388" w:rsidP="00F960A4">
      <w:pPr>
        <w:spacing w:after="0" w:line="240" w:lineRule="auto"/>
      </w:pPr>
      <w:r>
        <w:separator/>
      </w:r>
    </w:p>
  </w:endnote>
  <w:endnote w:type="continuationSeparator" w:id="0">
    <w:p w14:paraId="04830CAC" w14:textId="77777777" w:rsidR="00697388" w:rsidRDefault="00697388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88737B" w14:textId="77777777" w:rsidR="00697388" w:rsidRDefault="00697388" w:rsidP="00F960A4">
      <w:pPr>
        <w:spacing w:after="0" w:line="240" w:lineRule="auto"/>
      </w:pPr>
      <w:r>
        <w:separator/>
      </w:r>
    </w:p>
  </w:footnote>
  <w:footnote w:type="continuationSeparator" w:id="0">
    <w:p w14:paraId="5D117894" w14:textId="77777777" w:rsidR="00697388" w:rsidRDefault="00697388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doNotDisplayPageBoundaries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0F38AF"/>
    <w:rsid w:val="001103D4"/>
    <w:rsid w:val="00113EC5"/>
    <w:rsid w:val="00144F97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2F24DA"/>
    <w:rsid w:val="00307E56"/>
    <w:rsid w:val="00333083"/>
    <w:rsid w:val="00355C64"/>
    <w:rsid w:val="003B7B73"/>
    <w:rsid w:val="003D3725"/>
    <w:rsid w:val="00412F8A"/>
    <w:rsid w:val="004175D5"/>
    <w:rsid w:val="004209CA"/>
    <w:rsid w:val="004278E9"/>
    <w:rsid w:val="00436326"/>
    <w:rsid w:val="004637F1"/>
    <w:rsid w:val="00520C5B"/>
    <w:rsid w:val="005621A7"/>
    <w:rsid w:val="005E5E70"/>
    <w:rsid w:val="005F0F16"/>
    <w:rsid w:val="005F4218"/>
    <w:rsid w:val="00644FC5"/>
    <w:rsid w:val="00650DB0"/>
    <w:rsid w:val="006556CA"/>
    <w:rsid w:val="00660057"/>
    <w:rsid w:val="00663CB8"/>
    <w:rsid w:val="0067769F"/>
    <w:rsid w:val="00696888"/>
    <w:rsid w:val="00697388"/>
    <w:rsid w:val="00712889"/>
    <w:rsid w:val="0074079B"/>
    <w:rsid w:val="00785EFE"/>
    <w:rsid w:val="007B243B"/>
    <w:rsid w:val="008646EF"/>
    <w:rsid w:val="008A7746"/>
    <w:rsid w:val="00915A97"/>
    <w:rsid w:val="009248C0"/>
    <w:rsid w:val="00963E09"/>
    <w:rsid w:val="00972AA6"/>
    <w:rsid w:val="00990CF0"/>
    <w:rsid w:val="009E6675"/>
    <w:rsid w:val="00A33606"/>
    <w:rsid w:val="00A33DB6"/>
    <w:rsid w:val="00A5218E"/>
    <w:rsid w:val="00A53519"/>
    <w:rsid w:val="00AA2A7F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406A6"/>
    <w:rsid w:val="00C5677C"/>
    <w:rsid w:val="00CC19AF"/>
    <w:rsid w:val="00CD6457"/>
    <w:rsid w:val="00D0081D"/>
    <w:rsid w:val="00D375BB"/>
    <w:rsid w:val="00D43514"/>
    <w:rsid w:val="00D7283E"/>
    <w:rsid w:val="00DF6160"/>
    <w:rsid w:val="00E64243"/>
    <w:rsid w:val="00E725C2"/>
    <w:rsid w:val="00E7414C"/>
    <w:rsid w:val="00E81040"/>
    <w:rsid w:val="00E87441"/>
    <w:rsid w:val="00EA0B01"/>
    <w:rsid w:val="00EE6F73"/>
    <w:rsid w:val="00EF56C9"/>
    <w:rsid w:val="00F34589"/>
    <w:rsid w:val="00F91470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C53BC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0F38AF"/>
    <w:rsid w:val="001E653F"/>
    <w:rsid w:val="003E7A87"/>
    <w:rsid w:val="00412F8A"/>
    <w:rsid w:val="00424834"/>
    <w:rsid w:val="004443F5"/>
    <w:rsid w:val="004B5F54"/>
    <w:rsid w:val="00650DB0"/>
    <w:rsid w:val="006F0887"/>
    <w:rsid w:val="006F7C43"/>
    <w:rsid w:val="007043A3"/>
    <w:rsid w:val="00785EFE"/>
    <w:rsid w:val="00862491"/>
    <w:rsid w:val="009203C1"/>
    <w:rsid w:val="009C6A98"/>
    <w:rsid w:val="00AF209F"/>
    <w:rsid w:val="00B3527B"/>
    <w:rsid w:val="00C228F9"/>
    <w:rsid w:val="00C53BC4"/>
    <w:rsid w:val="00CD5D25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86</cp:revision>
  <dcterms:created xsi:type="dcterms:W3CDTF">2022-06-29T19:42:00Z</dcterms:created>
  <dcterms:modified xsi:type="dcterms:W3CDTF">2024-07-26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